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71A7" w:rsidRPr="006705DD" w:rsidRDefault="005B5534" w:rsidP="00546FB5">
      <w:pPr>
        <w:spacing w:after="0"/>
        <w:rPr>
          <w:rFonts w:ascii="Calibri" w:hAnsi="Calibri" w:cs="Calibri"/>
          <w:b/>
          <w:sz w:val="24"/>
          <w:szCs w:val="24"/>
        </w:rPr>
      </w:pPr>
      <w:bookmarkStart w:id="0" w:name="_GoBack"/>
      <w:bookmarkEnd w:id="0"/>
      <w:r>
        <w:rPr>
          <w:rFonts w:ascii="Calibri" w:hAnsi="Calibri" w:cs="Calibri"/>
          <w:b/>
          <w:sz w:val="24"/>
          <w:szCs w:val="24"/>
        </w:rPr>
        <w:t xml:space="preserve">Vacancy: </w:t>
      </w:r>
      <w:r w:rsidR="00325C8C" w:rsidRPr="006705DD">
        <w:rPr>
          <w:rFonts w:ascii="Calibri" w:hAnsi="Calibri" w:cs="Calibri"/>
          <w:b/>
          <w:sz w:val="24"/>
          <w:szCs w:val="24"/>
        </w:rPr>
        <w:t>Lunchtime Supervisor</w:t>
      </w:r>
    </w:p>
    <w:p w:rsidR="00253877" w:rsidRDefault="00546FB5" w:rsidP="00546FB5">
      <w:pPr>
        <w:spacing w:after="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Hourly pay rate: £</w:t>
      </w:r>
      <w:r w:rsidR="00267661">
        <w:rPr>
          <w:rFonts w:ascii="Calibri" w:hAnsi="Calibri" w:cs="Calibri"/>
          <w:b/>
          <w:sz w:val="24"/>
          <w:szCs w:val="24"/>
        </w:rPr>
        <w:t>11.95 - £12.98</w:t>
      </w:r>
    </w:p>
    <w:p w:rsidR="004571A7" w:rsidRDefault="004571A7" w:rsidP="00546FB5">
      <w:pPr>
        <w:spacing w:after="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Hours: </w:t>
      </w:r>
      <w:r w:rsidR="00D720A5" w:rsidRPr="008D0273">
        <w:rPr>
          <w:rFonts w:ascii="Calibri" w:hAnsi="Calibri" w:cs="Calibri"/>
          <w:b/>
          <w:sz w:val="24"/>
          <w:szCs w:val="24"/>
        </w:rPr>
        <w:t>6 hours 40 min</w:t>
      </w:r>
      <w:r w:rsidR="00191F45">
        <w:rPr>
          <w:rFonts w:ascii="Calibri" w:hAnsi="Calibri" w:cs="Calibri"/>
          <w:b/>
          <w:sz w:val="24"/>
          <w:szCs w:val="24"/>
        </w:rPr>
        <w:t>utes</w:t>
      </w:r>
      <w:r w:rsidR="00325C8C" w:rsidRPr="008D0273">
        <w:rPr>
          <w:rFonts w:ascii="Calibri" w:hAnsi="Calibri" w:cs="Calibri"/>
          <w:b/>
          <w:sz w:val="24"/>
          <w:szCs w:val="24"/>
        </w:rPr>
        <w:t xml:space="preserve"> per week,</w:t>
      </w:r>
    </w:p>
    <w:p w:rsidR="00325C8C" w:rsidRPr="008D0273" w:rsidRDefault="004571A7" w:rsidP="00546FB5">
      <w:pPr>
        <w:spacing w:after="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Contract: Permanent, </w:t>
      </w:r>
      <w:r w:rsidR="00325C8C" w:rsidRPr="008D0273">
        <w:rPr>
          <w:rFonts w:ascii="Calibri" w:hAnsi="Calibri" w:cs="Calibri"/>
          <w:b/>
          <w:sz w:val="24"/>
          <w:szCs w:val="24"/>
        </w:rPr>
        <w:t>term time only (39 weeks per year)</w:t>
      </w:r>
    </w:p>
    <w:p w:rsidR="000122F8" w:rsidRPr="008D0273" w:rsidRDefault="00932406" w:rsidP="00546FB5">
      <w:pPr>
        <w:spacing w:after="0"/>
        <w:rPr>
          <w:rFonts w:ascii="Calibri" w:hAnsi="Calibri" w:cs="Calibri"/>
          <w:b/>
          <w:sz w:val="24"/>
          <w:szCs w:val="24"/>
        </w:rPr>
      </w:pPr>
      <w:r w:rsidRPr="008D0273">
        <w:rPr>
          <w:rFonts w:ascii="Calibri" w:hAnsi="Calibri" w:cs="Calibri"/>
          <w:b/>
          <w:sz w:val="24"/>
          <w:szCs w:val="24"/>
        </w:rPr>
        <w:t>Tel: 0121 675 9740</w:t>
      </w:r>
      <w:r w:rsidR="00E56AA1">
        <w:rPr>
          <w:rFonts w:ascii="Calibri" w:hAnsi="Calibri" w:cs="Calibri"/>
          <w:b/>
          <w:sz w:val="24"/>
          <w:szCs w:val="24"/>
        </w:rPr>
        <w:t xml:space="preserve">      </w:t>
      </w:r>
      <w:r w:rsidR="000122F8">
        <w:rPr>
          <w:rFonts w:ascii="Calibri" w:hAnsi="Calibri" w:cs="Calibri"/>
          <w:b/>
          <w:sz w:val="24"/>
          <w:szCs w:val="24"/>
        </w:rPr>
        <w:t xml:space="preserve">Email: </w:t>
      </w:r>
      <w:hyperlink r:id="rId5" w:history="1">
        <w:r w:rsidR="000122F8" w:rsidRPr="00124115">
          <w:rPr>
            <w:rStyle w:val="Hyperlink"/>
            <w:rFonts w:ascii="Calibri" w:hAnsi="Calibri" w:cs="Calibri"/>
            <w:b/>
            <w:sz w:val="24"/>
            <w:szCs w:val="24"/>
          </w:rPr>
          <w:t>vacancies@feathstn.bham.sch.uk</w:t>
        </w:r>
      </w:hyperlink>
      <w:r w:rsidR="000122F8">
        <w:rPr>
          <w:rFonts w:ascii="Calibri" w:hAnsi="Calibri" w:cs="Calibri"/>
          <w:b/>
          <w:sz w:val="24"/>
          <w:szCs w:val="24"/>
        </w:rPr>
        <w:t xml:space="preserve"> </w:t>
      </w:r>
    </w:p>
    <w:p w:rsidR="00325C8C" w:rsidRDefault="00932406" w:rsidP="00546FB5">
      <w:pPr>
        <w:spacing w:after="0"/>
        <w:rPr>
          <w:rFonts w:ascii="Calibri" w:hAnsi="Calibri" w:cs="Calibri"/>
          <w:b/>
          <w:sz w:val="24"/>
          <w:szCs w:val="24"/>
        </w:rPr>
      </w:pPr>
      <w:r w:rsidRPr="008D0273">
        <w:rPr>
          <w:rFonts w:ascii="Calibri" w:hAnsi="Calibri" w:cs="Calibri"/>
          <w:b/>
          <w:sz w:val="24"/>
          <w:szCs w:val="24"/>
        </w:rPr>
        <w:t>R</w:t>
      </w:r>
      <w:r w:rsidR="00377108" w:rsidRPr="008D0273">
        <w:rPr>
          <w:rFonts w:ascii="Calibri" w:hAnsi="Calibri" w:cs="Calibri"/>
          <w:b/>
          <w:sz w:val="24"/>
          <w:szCs w:val="24"/>
        </w:rPr>
        <w:t xml:space="preserve">equired to </w:t>
      </w:r>
      <w:r w:rsidRPr="008D0273">
        <w:rPr>
          <w:rFonts w:ascii="Calibri" w:hAnsi="Calibri" w:cs="Calibri"/>
          <w:b/>
          <w:sz w:val="24"/>
          <w:szCs w:val="24"/>
        </w:rPr>
        <w:t>start</w:t>
      </w:r>
      <w:r w:rsidR="00FE0142">
        <w:rPr>
          <w:rFonts w:ascii="Calibri" w:hAnsi="Calibri" w:cs="Calibri"/>
          <w:b/>
          <w:sz w:val="24"/>
          <w:szCs w:val="24"/>
        </w:rPr>
        <w:t>:</w:t>
      </w:r>
      <w:r w:rsidRPr="008D0273">
        <w:rPr>
          <w:rFonts w:ascii="Calibri" w:hAnsi="Calibri" w:cs="Calibri"/>
          <w:b/>
          <w:sz w:val="24"/>
          <w:szCs w:val="24"/>
        </w:rPr>
        <w:t xml:space="preserve"> </w:t>
      </w:r>
      <w:r w:rsidR="00944DCB">
        <w:rPr>
          <w:rFonts w:ascii="Calibri" w:hAnsi="Calibri" w:cs="Calibri"/>
          <w:b/>
          <w:sz w:val="24"/>
          <w:szCs w:val="24"/>
        </w:rPr>
        <w:t>ASAP</w:t>
      </w:r>
    </w:p>
    <w:p w:rsidR="0062624B" w:rsidRDefault="0062624B" w:rsidP="00325C8C">
      <w:pPr>
        <w:spacing w:after="0"/>
        <w:jc w:val="center"/>
        <w:rPr>
          <w:rFonts w:ascii="Calibri" w:hAnsi="Calibri" w:cs="Calibri"/>
          <w:b/>
          <w:sz w:val="24"/>
          <w:szCs w:val="24"/>
        </w:rPr>
      </w:pPr>
    </w:p>
    <w:p w:rsidR="00FE7A25" w:rsidRDefault="00FE7A25" w:rsidP="00FE7A25">
      <w:pPr>
        <w:spacing w:after="0"/>
        <w:rPr>
          <w:rFonts w:ascii="Calibri" w:eastAsia="Calibri" w:hAnsi="Calibri" w:cs="Calibri"/>
          <w:sz w:val="24"/>
          <w:szCs w:val="24"/>
        </w:rPr>
      </w:pPr>
      <w:r w:rsidRPr="008D0273">
        <w:rPr>
          <w:rFonts w:ascii="Calibri" w:eastAsia="Calibri" w:hAnsi="Calibri" w:cs="Calibri"/>
          <w:sz w:val="24"/>
          <w:szCs w:val="24"/>
          <w:lang w:eastAsia="en-GB"/>
        </w:rPr>
        <w:t xml:space="preserve">We wish to appoint </w:t>
      </w:r>
      <w:r>
        <w:rPr>
          <w:rFonts w:ascii="Calibri" w:eastAsia="Calibri" w:hAnsi="Calibri" w:cs="Calibri"/>
          <w:sz w:val="24"/>
          <w:szCs w:val="24"/>
          <w:lang w:eastAsia="en-GB"/>
        </w:rPr>
        <w:t>a lunchtime supervisor</w:t>
      </w:r>
      <w:r w:rsidRPr="008D0273">
        <w:rPr>
          <w:rFonts w:ascii="Calibri" w:eastAsia="Calibri" w:hAnsi="Calibri" w:cs="Calibri"/>
          <w:sz w:val="24"/>
          <w:szCs w:val="24"/>
          <w:lang w:eastAsia="en-GB"/>
        </w:rPr>
        <w:t xml:space="preserve"> to join our </w:t>
      </w:r>
      <w:r>
        <w:rPr>
          <w:rFonts w:ascii="Calibri" w:eastAsia="Calibri" w:hAnsi="Calibri" w:cs="Calibri"/>
          <w:sz w:val="24"/>
          <w:szCs w:val="24"/>
          <w:lang w:eastAsia="en-GB"/>
        </w:rPr>
        <w:t xml:space="preserve">amazing </w:t>
      </w:r>
      <w:r w:rsidRPr="008D0273">
        <w:rPr>
          <w:rFonts w:ascii="Calibri" w:eastAsia="Calibri" w:hAnsi="Calibri" w:cs="Calibri"/>
          <w:sz w:val="24"/>
          <w:szCs w:val="24"/>
        </w:rPr>
        <w:t xml:space="preserve">hard-working </w:t>
      </w:r>
      <w:r w:rsidRPr="008D0273">
        <w:rPr>
          <w:rFonts w:ascii="Calibri" w:eastAsia="Calibri" w:hAnsi="Calibri" w:cs="Calibri"/>
          <w:sz w:val="24"/>
          <w:szCs w:val="24"/>
          <w:lang w:eastAsia="en-GB"/>
        </w:rPr>
        <w:t>team</w:t>
      </w:r>
      <w:r>
        <w:rPr>
          <w:rFonts w:ascii="Calibri" w:eastAsia="Calibri" w:hAnsi="Calibri" w:cs="Calibri"/>
          <w:sz w:val="24"/>
          <w:szCs w:val="24"/>
          <w:lang w:eastAsia="en-GB"/>
        </w:rPr>
        <w:t xml:space="preserve"> who are dedicated to making a real difference to the lives of our pupils</w:t>
      </w:r>
      <w:r>
        <w:rPr>
          <w:rFonts w:ascii="Calibri" w:eastAsia="Calibri" w:hAnsi="Calibri" w:cs="Calibri"/>
          <w:sz w:val="24"/>
          <w:szCs w:val="24"/>
        </w:rPr>
        <w:t xml:space="preserve">. We are a diverse and inclusive school, with an excellent reputation in the local community. Our school is a happy, warm, welcoming, well maintained and vibrant place to work and learn which pupils and staff are very proud to be part of.  </w:t>
      </w:r>
    </w:p>
    <w:p w:rsidR="00FE7A25" w:rsidRDefault="00FE7A25" w:rsidP="00FE7A25">
      <w:pPr>
        <w:spacing w:after="0"/>
        <w:rPr>
          <w:rFonts w:ascii="Calibri" w:eastAsia="Calibri" w:hAnsi="Calibri" w:cs="Calibri"/>
          <w:sz w:val="24"/>
          <w:szCs w:val="24"/>
        </w:rPr>
      </w:pPr>
    </w:p>
    <w:p w:rsidR="00FE7A25" w:rsidRDefault="00FE7A25" w:rsidP="00FE7A25">
      <w:pPr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You will be part of a successful team who are responsible </w:t>
      </w:r>
      <w:r w:rsidRPr="008D0273">
        <w:rPr>
          <w:rFonts w:ascii="Calibri" w:hAnsi="Calibri" w:cs="Calibri"/>
          <w:sz w:val="24"/>
          <w:szCs w:val="24"/>
        </w:rPr>
        <w:t xml:space="preserve">for </w:t>
      </w:r>
      <w:r>
        <w:rPr>
          <w:rFonts w:ascii="Calibri" w:hAnsi="Calibri" w:cs="Calibri"/>
          <w:sz w:val="24"/>
          <w:szCs w:val="24"/>
        </w:rPr>
        <w:t>supervising children d</w:t>
      </w:r>
      <w:r w:rsidRPr="008D0273">
        <w:rPr>
          <w:rFonts w:ascii="Calibri" w:hAnsi="Calibri" w:cs="Calibri"/>
          <w:sz w:val="24"/>
          <w:szCs w:val="24"/>
        </w:rPr>
        <w:t xml:space="preserve">uring </w:t>
      </w:r>
      <w:r>
        <w:rPr>
          <w:rFonts w:ascii="Calibri" w:hAnsi="Calibri" w:cs="Calibri"/>
          <w:sz w:val="24"/>
          <w:szCs w:val="24"/>
        </w:rPr>
        <w:t>the lunch break, ensuring they are safe, promoting good behaviour, and taking</w:t>
      </w:r>
      <w:r w:rsidRPr="008D0273">
        <w:rPr>
          <w:rFonts w:ascii="Calibri" w:hAnsi="Calibri" w:cs="Calibri"/>
          <w:sz w:val="24"/>
          <w:szCs w:val="24"/>
        </w:rPr>
        <w:t xml:space="preserve"> a proactive role in supporting our children in their play</w:t>
      </w:r>
      <w:r>
        <w:rPr>
          <w:rFonts w:ascii="Calibri" w:hAnsi="Calibri" w:cs="Calibri"/>
          <w:sz w:val="24"/>
          <w:szCs w:val="24"/>
        </w:rPr>
        <w:t xml:space="preserve">. </w:t>
      </w:r>
    </w:p>
    <w:p w:rsidR="0062624B" w:rsidRPr="008D0273" w:rsidRDefault="0062624B" w:rsidP="0062624B">
      <w:pPr>
        <w:spacing w:after="0"/>
        <w:rPr>
          <w:rFonts w:ascii="Calibri" w:hAnsi="Calibri" w:cs="Calibri"/>
          <w:b/>
          <w:sz w:val="24"/>
          <w:szCs w:val="24"/>
        </w:rPr>
      </w:pPr>
    </w:p>
    <w:p w:rsidR="00EE7706" w:rsidRPr="008D0273" w:rsidRDefault="00EE7706" w:rsidP="0062624B">
      <w:pPr>
        <w:pStyle w:val="NormalWeb"/>
        <w:shd w:val="clear" w:color="auto" w:fill="FFFFFF"/>
        <w:spacing w:after="0"/>
        <w:textAlignment w:val="top"/>
        <w:rPr>
          <w:rFonts w:ascii="Calibri" w:eastAsia="Calibri" w:hAnsi="Calibri" w:cs="Calibri"/>
          <w:b/>
        </w:rPr>
      </w:pPr>
      <w:r w:rsidRPr="008D0273">
        <w:rPr>
          <w:rFonts w:ascii="Calibri" w:eastAsia="Calibri" w:hAnsi="Calibri" w:cs="Calibri"/>
          <w:b/>
        </w:rPr>
        <w:t>We are looking for someone who:</w:t>
      </w:r>
    </w:p>
    <w:p w:rsidR="007B2249" w:rsidRPr="006A08D5" w:rsidRDefault="007B2249" w:rsidP="006A08D5">
      <w:pPr>
        <w:pStyle w:val="ListParagraph"/>
        <w:numPr>
          <w:ilvl w:val="0"/>
          <w:numId w:val="5"/>
        </w:numPr>
        <w:spacing w:after="0"/>
        <w:ind w:left="709" w:right="-120" w:hanging="425"/>
        <w:rPr>
          <w:rFonts w:ascii="Calibri" w:eastAsia="Times New Roman" w:hAnsi="Calibri" w:cs="Calibri"/>
          <w:color w:val="454545"/>
          <w:sz w:val="24"/>
          <w:szCs w:val="24"/>
          <w:lang w:eastAsia="en-GB"/>
        </w:rPr>
      </w:pPr>
      <w:r w:rsidRPr="006A08D5">
        <w:rPr>
          <w:rFonts w:ascii="Calibri" w:eastAsia="Times New Roman" w:hAnsi="Calibri" w:cs="Calibri"/>
          <w:color w:val="454545"/>
          <w:sz w:val="24"/>
          <w:szCs w:val="24"/>
          <w:lang w:eastAsia="en-GB"/>
        </w:rPr>
        <w:t xml:space="preserve">is </w:t>
      </w:r>
      <w:r w:rsidRPr="006A08D5">
        <w:rPr>
          <w:rFonts w:ascii="Calibri" w:hAnsi="Calibri" w:cs="Calibri"/>
          <w:color w:val="333333"/>
          <w:sz w:val="24"/>
          <w:szCs w:val="24"/>
        </w:rPr>
        <w:t>enthusiastic, patient, nurturing and adaptable</w:t>
      </w:r>
    </w:p>
    <w:p w:rsidR="00DF1F20" w:rsidRPr="006A08D5" w:rsidRDefault="00844E5E" w:rsidP="006A08D5">
      <w:pPr>
        <w:pStyle w:val="ListParagraph"/>
        <w:numPr>
          <w:ilvl w:val="0"/>
          <w:numId w:val="5"/>
        </w:numPr>
        <w:spacing w:before="100" w:beforeAutospacing="1" w:after="100" w:afterAutospacing="1"/>
        <w:ind w:left="709" w:right="-120" w:hanging="425"/>
        <w:rPr>
          <w:rFonts w:ascii="Calibri" w:eastAsia="Times New Roman" w:hAnsi="Calibri" w:cs="Calibri"/>
          <w:color w:val="454545"/>
          <w:sz w:val="24"/>
          <w:szCs w:val="24"/>
          <w:lang w:eastAsia="en-GB"/>
        </w:rPr>
      </w:pPr>
      <w:r w:rsidRPr="006A08D5">
        <w:rPr>
          <w:rFonts w:ascii="Calibri" w:eastAsia="Times New Roman" w:hAnsi="Calibri" w:cs="Calibri"/>
          <w:color w:val="454545"/>
          <w:sz w:val="24"/>
          <w:szCs w:val="24"/>
          <w:lang w:eastAsia="en-GB"/>
        </w:rPr>
        <w:t>has g</w:t>
      </w:r>
      <w:r w:rsidR="00644E73" w:rsidRPr="006A08D5">
        <w:rPr>
          <w:rFonts w:ascii="Calibri" w:eastAsia="Times New Roman" w:hAnsi="Calibri" w:cs="Calibri"/>
          <w:color w:val="454545"/>
          <w:sz w:val="24"/>
          <w:szCs w:val="24"/>
          <w:lang w:eastAsia="en-GB"/>
        </w:rPr>
        <w:t>ood communication skills</w:t>
      </w:r>
      <w:r w:rsidR="007B2249" w:rsidRPr="006A08D5">
        <w:rPr>
          <w:rFonts w:ascii="Calibri" w:eastAsia="Times New Roman" w:hAnsi="Calibri" w:cs="Calibri"/>
          <w:color w:val="454545"/>
          <w:sz w:val="24"/>
          <w:szCs w:val="24"/>
          <w:lang w:eastAsia="en-GB"/>
        </w:rPr>
        <w:t xml:space="preserve"> </w:t>
      </w:r>
    </w:p>
    <w:p w:rsidR="00644E73" w:rsidRPr="00927762" w:rsidRDefault="002A23AC" w:rsidP="006A08D5">
      <w:pPr>
        <w:pStyle w:val="ListParagraph"/>
        <w:numPr>
          <w:ilvl w:val="0"/>
          <w:numId w:val="5"/>
        </w:numPr>
        <w:spacing w:before="100" w:beforeAutospacing="1" w:after="100" w:afterAutospacing="1"/>
        <w:ind w:left="709" w:right="-120" w:hanging="425"/>
        <w:rPr>
          <w:rFonts w:ascii="Calibri" w:eastAsia="Times New Roman" w:hAnsi="Calibri" w:cs="Calibri"/>
          <w:color w:val="454545"/>
          <w:sz w:val="24"/>
          <w:szCs w:val="24"/>
          <w:lang w:eastAsia="en-GB"/>
        </w:rPr>
      </w:pPr>
      <w:r w:rsidRPr="006A08D5">
        <w:rPr>
          <w:rFonts w:ascii="Calibri" w:hAnsi="Calibri" w:cs="Calibri"/>
          <w:color w:val="333333"/>
          <w:sz w:val="24"/>
          <w:szCs w:val="24"/>
        </w:rPr>
        <w:t xml:space="preserve">has </w:t>
      </w:r>
      <w:r w:rsidR="00E469BA" w:rsidRPr="006A08D5">
        <w:rPr>
          <w:rFonts w:ascii="Calibri" w:hAnsi="Calibri" w:cs="Calibri"/>
          <w:color w:val="333333"/>
          <w:sz w:val="24"/>
          <w:szCs w:val="24"/>
        </w:rPr>
        <w:t xml:space="preserve">the </w:t>
      </w:r>
      <w:r w:rsidR="00DF1F20" w:rsidRPr="006A08D5">
        <w:rPr>
          <w:rFonts w:ascii="Calibri" w:hAnsi="Calibri" w:cs="Calibri"/>
          <w:color w:val="333333"/>
          <w:sz w:val="24"/>
          <w:szCs w:val="24"/>
        </w:rPr>
        <w:t>ability to relate well to children and adults</w:t>
      </w:r>
    </w:p>
    <w:p w:rsidR="00927762" w:rsidRPr="006A08D5" w:rsidRDefault="00927762" w:rsidP="006A08D5">
      <w:pPr>
        <w:pStyle w:val="ListParagraph"/>
        <w:numPr>
          <w:ilvl w:val="0"/>
          <w:numId w:val="5"/>
        </w:numPr>
        <w:spacing w:before="100" w:beforeAutospacing="1" w:after="100" w:afterAutospacing="1"/>
        <w:ind w:left="709" w:right="-120" w:hanging="425"/>
        <w:rPr>
          <w:rFonts w:ascii="Calibri" w:eastAsia="Times New Roman" w:hAnsi="Calibri" w:cs="Calibri"/>
          <w:color w:val="454545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454545"/>
          <w:sz w:val="24"/>
          <w:szCs w:val="24"/>
          <w:lang w:eastAsia="en-GB"/>
        </w:rPr>
        <w:t>can manage pupil behaviour effectively</w:t>
      </w:r>
    </w:p>
    <w:p w:rsidR="00987FA9" w:rsidRPr="006A08D5" w:rsidRDefault="00987FA9" w:rsidP="006A08D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709" w:hanging="425"/>
        <w:rPr>
          <w:rFonts w:ascii="Calibri" w:eastAsia="Calibri" w:hAnsi="Calibri" w:cs="Calibri"/>
          <w:sz w:val="24"/>
          <w:szCs w:val="24"/>
          <w:lang w:eastAsia="en-GB"/>
        </w:rPr>
      </w:pPr>
      <w:r w:rsidRPr="006A08D5">
        <w:rPr>
          <w:rFonts w:ascii="Calibri" w:eastAsia="Calibri" w:hAnsi="Calibri" w:cs="Calibri"/>
          <w:sz w:val="24"/>
          <w:szCs w:val="24"/>
          <w:lang w:eastAsia="en-GB"/>
        </w:rPr>
        <w:t>can work well as part of a team</w:t>
      </w:r>
    </w:p>
    <w:p w:rsidR="00745AFF" w:rsidRDefault="00745AFF" w:rsidP="00745AFF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sz w:val="24"/>
          <w:szCs w:val="24"/>
          <w:lang w:eastAsia="en-GB"/>
        </w:rPr>
      </w:pPr>
    </w:p>
    <w:p w:rsidR="00FE0142" w:rsidRPr="00C73D4F" w:rsidRDefault="00FE0142" w:rsidP="00FE0142">
      <w:pPr>
        <w:autoSpaceDE w:val="0"/>
        <w:autoSpaceDN w:val="0"/>
        <w:adjustRightInd w:val="0"/>
        <w:spacing w:after="0"/>
        <w:rPr>
          <w:rFonts w:cs="Calibri"/>
          <w:b/>
          <w:color w:val="000000"/>
          <w:sz w:val="24"/>
          <w:szCs w:val="24"/>
        </w:rPr>
      </w:pPr>
      <w:r w:rsidRPr="00C73D4F">
        <w:rPr>
          <w:rFonts w:cs="Calibri"/>
          <w:b/>
          <w:color w:val="000000"/>
          <w:sz w:val="24"/>
          <w:szCs w:val="24"/>
        </w:rPr>
        <w:t>We can offer the successful candidate:</w:t>
      </w:r>
    </w:p>
    <w:p w:rsidR="00FE0142" w:rsidRPr="006A08D5" w:rsidRDefault="00FE0142" w:rsidP="006A08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rPr>
          <w:rFonts w:cs="Calibri"/>
          <w:color w:val="000000"/>
          <w:sz w:val="24"/>
          <w:szCs w:val="24"/>
        </w:rPr>
      </w:pPr>
      <w:r w:rsidRPr="006A08D5">
        <w:rPr>
          <w:rFonts w:cs="Calibri"/>
          <w:color w:val="000000"/>
          <w:sz w:val="24"/>
          <w:szCs w:val="24"/>
        </w:rPr>
        <w:t xml:space="preserve">A supportive team of staff </w:t>
      </w:r>
    </w:p>
    <w:p w:rsidR="00FE0142" w:rsidRPr="006A08D5" w:rsidRDefault="00FE0142" w:rsidP="006A08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rPr>
          <w:rFonts w:cs="Calibri"/>
          <w:sz w:val="24"/>
          <w:szCs w:val="24"/>
        </w:rPr>
      </w:pPr>
      <w:r w:rsidRPr="006A08D5">
        <w:rPr>
          <w:rFonts w:cs="Calibri"/>
          <w:sz w:val="24"/>
          <w:szCs w:val="24"/>
        </w:rPr>
        <w:t>Tailored and supportive career professional development</w:t>
      </w:r>
    </w:p>
    <w:p w:rsidR="00FE0142" w:rsidRPr="006A08D5" w:rsidRDefault="00FE0142" w:rsidP="006A08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rPr>
          <w:rFonts w:cs="Calibri"/>
          <w:bCs/>
          <w:sz w:val="24"/>
          <w:szCs w:val="24"/>
        </w:rPr>
      </w:pPr>
      <w:r w:rsidRPr="006A08D5">
        <w:rPr>
          <w:rFonts w:cs="Calibri"/>
          <w:sz w:val="24"/>
          <w:szCs w:val="24"/>
        </w:rPr>
        <w:t xml:space="preserve">A well-resourced school with fantastic facilities. </w:t>
      </w:r>
    </w:p>
    <w:p w:rsidR="00FE0142" w:rsidRPr="006A08D5" w:rsidRDefault="00FE0142" w:rsidP="006A08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  <w:rPr>
          <w:rFonts w:cs="Calibri"/>
          <w:bCs/>
          <w:sz w:val="24"/>
          <w:szCs w:val="24"/>
        </w:rPr>
      </w:pPr>
      <w:r w:rsidRPr="006A08D5">
        <w:rPr>
          <w:rFonts w:cs="Calibri"/>
          <w:bCs/>
          <w:sz w:val="24"/>
          <w:szCs w:val="24"/>
        </w:rPr>
        <w:t>A whole school commitment to pupils and staff’s well-being and mental health</w:t>
      </w:r>
    </w:p>
    <w:p w:rsidR="00FE0142" w:rsidRDefault="00FE0142" w:rsidP="00FE0142">
      <w:pPr>
        <w:autoSpaceDE w:val="0"/>
        <w:autoSpaceDN w:val="0"/>
        <w:adjustRightInd w:val="0"/>
        <w:spacing w:after="0"/>
        <w:rPr>
          <w:rFonts w:cs="Arial"/>
          <w:b/>
          <w:sz w:val="24"/>
          <w:szCs w:val="24"/>
          <w:lang w:eastAsia="en-GB"/>
        </w:rPr>
      </w:pPr>
    </w:p>
    <w:p w:rsidR="00FE0142" w:rsidRPr="00766A8B" w:rsidRDefault="00FE0142" w:rsidP="00FE0142">
      <w:pPr>
        <w:shd w:val="clear" w:color="auto" w:fill="FFFFFF"/>
        <w:spacing w:after="0"/>
        <w:rPr>
          <w:rFonts w:cs="Calibri"/>
          <w:b/>
          <w:sz w:val="24"/>
          <w:szCs w:val="24"/>
          <w:highlight w:val="yellow"/>
        </w:rPr>
      </w:pPr>
      <w:r w:rsidRPr="00A64A26">
        <w:rPr>
          <w:rFonts w:cs="Calibri"/>
          <w:color w:val="000000"/>
          <w:sz w:val="24"/>
          <w:szCs w:val="24"/>
          <w:shd w:val="clear" w:color="auto" w:fill="FFFFFF"/>
        </w:rPr>
        <w:t xml:space="preserve">Completed applications </w:t>
      </w:r>
      <w:r>
        <w:rPr>
          <w:rFonts w:cs="Calibri"/>
          <w:color w:val="000000"/>
          <w:sz w:val="24"/>
          <w:szCs w:val="24"/>
          <w:shd w:val="clear" w:color="auto" w:fill="FFFFFF"/>
        </w:rPr>
        <w:t xml:space="preserve">and recruitment monitoring </w:t>
      </w:r>
      <w:r w:rsidR="00DD1F1D">
        <w:rPr>
          <w:rFonts w:cs="Calibri"/>
          <w:color w:val="000000"/>
          <w:sz w:val="24"/>
          <w:szCs w:val="24"/>
          <w:shd w:val="clear" w:color="auto" w:fill="FFFFFF"/>
        </w:rPr>
        <w:t xml:space="preserve">forms </w:t>
      </w:r>
      <w:r w:rsidRPr="00A64A26">
        <w:rPr>
          <w:rFonts w:cs="Calibri"/>
          <w:color w:val="000000"/>
          <w:sz w:val="24"/>
          <w:szCs w:val="24"/>
          <w:shd w:val="clear" w:color="auto" w:fill="FFFFFF"/>
        </w:rPr>
        <w:t xml:space="preserve">should be emailed </w:t>
      </w:r>
      <w:r w:rsidR="0061104C">
        <w:rPr>
          <w:rFonts w:cs="Calibri"/>
          <w:color w:val="000000"/>
          <w:sz w:val="24"/>
          <w:szCs w:val="24"/>
          <w:shd w:val="clear" w:color="auto" w:fill="FFFFFF"/>
        </w:rPr>
        <w:t xml:space="preserve">back </w:t>
      </w:r>
      <w:r w:rsidRPr="00A64A26">
        <w:rPr>
          <w:rFonts w:cs="Calibri"/>
          <w:color w:val="000000"/>
          <w:sz w:val="24"/>
          <w:szCs w:val="24"/>
          <w:shd w:val="clear" w:color="auto" w:fill="FFFFFF"/>
        </w:rPr>
        <w:t xml:space="preserve">to: </w:t>
      </w:r>
      <w:hyperlink r:id="rId6" w:history="1">
        <w:r w:rsidR="00766A8B" w:rsidRPr="00124115">
          <w:rPr>
            <w:rStyle w:val="Hyperlink"/>
            <w:rFonts w:cs="Calibri"/>
            <w:sz w:val="24"/>
            <w:szCs w:val="24"/>
            <w:shd w:val="clear" w:color="auto" w:fill="FFFFFF"/>
          </w:rPr>
          <w:t>vacancies@feathstn.bham.sch.uk</w:t>
        </w:r>
      </w:hyperlink>
      <w:r w:rsidR="00766A8B">
        <w:rPr>
          <w:color w:val="000000"/>
          <w:sz w:val="27"/>
          <w:szCs w:val="27"/>
        </w:rPr>
        <w:t xml:space="preserve"> </w:t>
      </w:r>
      <w:r w:rsidR="00766A8B" w:rsidRPr="00766A8B">
        <w:rPr>
          <w:color w:val="000000"/>
          <w:sz w:val="24"/>
          <w:szCs w:val="24"/>
        </w:rPr>
        <w:t>.</w:t>
      </w:r>
      <w:r w:rsidR="00766A8B">
        <w:rPr>
          <w:color w:val="000000"/>
          <w:sz w:val="24"/>
          <w:szCs w:val="24"/>
        </w:rPr>
        <w:t xml:space="preserve"> Please note C</w:t>
      </w:r>
      <w:r w:rsidR="00766A8B" w:rsidRPr="00766A8B">
        <w:rPr>
          <w:color w:val="000000"/>
          <w:sz w:val="24"/>
          <w:szCs w:val="24"/>
        </w:rPr>
        <w:t>urriculum Vitae</w:t>
      </w:r>
      <w:r w:rsidR="00766A8B">
        <w:rPr>
          <w:color w:val="000000"/>
          <w:sz w:val="24"/>
          <w:szCs w:val="24"/>
        </w:rPr>
        <w:t>’s</w:t>
      </w:r>
      <w:r w:rsidR="00766A8B" w:rsidRPr="00766A8B">
        <w:rPr>
          <w:color w:val="000000"/>
          <w:sz w:val="24"/>
          <w:szCs w:val="24"/>
        </w:rPr>
        <w:t xml:space="preserve"> (CV</w:t>
      </w:r>
      <w:r w:rsidR="00766A8B">
        <w:rPr>
          <w:color w:val="000000"/>
          <w:sz w:val="24"/>
          <w:szCs w:val="24"/>
        </w:rPr>
        <w:t>’s</w:t>
      </w:r>
      <w:r w:rsidR="00766A8B" w:rsidRPr="00766A8B">
        <w:rPr>
          <w:color w:val="000000"/>
          <w:sz w:val="24"/>
          <w:szCs w:val="24"/>
        </w:rPr>
        <w:t>) will not be accepted.</w:t>
      </w:r>
    </w:p>
    <w:p w:rsidR="00FE0142" w:rsidRDefault="00FE0142" w:rsidP="0062624B">
      <w:pPr>
        <w:autoSpaceDE w:val="0"/>
        <w:autoSpaceDN w:val="0"/>
        <w:adjustRightInd w:val="0"/>
        <w:spacing w:after="0"/>
        <w:rPr>
          <w:rFonts w:ascii="Calibri" w:hAnsi="Calibri" w:cs="Calibri"/>
          <w:b/>
          <w:sz w:val="24"/>
          <w:szCs w:val="24"/>
        </w:rPr>
      </w:pPr>
    </w:p>
    <w:p w:rsidR="00FC554A" w:rsidRDefault="00FC554A" w:rsidP="0062624B">
      <w:pPr>
        <w:spacing w:after="0"/>
        <w:rPr>
          <w:rFonts w:ascii="Calibri" w:hAnsi="Calibri" w:cs="Calibri"/>
          <w:b/>
          <w:sz w:val="24"/>
          <w:szCs w:val="24"/>
        </w:rPr>
      </w:pPr>
      <w:r w:rsidRPr="008D0273">
        <w:rPr>
          <w:rFonts w:ascii="Calibri" w:hAnsi="Calibri" w:cs="Calibri"/>
          <w:b/>
          <w:sz w:val="24"/>
          <w:szCs w:val="24"/>
        </w:rPr>
        <w:t xml:space="preserve">Closing Date: </w:t>
      </w:r>
      <w:r w:rsidR="00407A97">
        <w:rPr>
          <w:rFonts w:ascii="Calibri" w:hAnsi="Calibri" w:cs="Calibri"/>
          <w:b/>
          <w:sz w:val="24"/>
          <w:szCs w:val="24"/>
        </w:rPr>
        <w:t xml:space="preserve">Friday </w:t>
      </w:r>
      <w:r w:rsidR="00FE7A25">
        <w:rPr>
          <w:rFonts w:ascii="Calibri" w:hAnsi="Calibri" w:cs="Calibri"/>
          <w:b/>
          <w:sz w:val="24"/>
          <w:szCs w:val="24"/>
        </w:rPr>
        <w:t>26</w:t>
      </w:r>
      <w:r w:rsidR="00FE7A25" w:rsidRPr="00FE7A25">
        <w:rPr>
          <w:rFonts w:ascii="Calibri" w:hAnsi="Calibri" w:cs="Calibri"/>
          <w:b/>
          <w:sz w:val="24"/>
          <w:szCs w:val="24"/>
          <w:vertAlign w:val="superscript"/>
        </w:rPr>
        <w:t>th</w:t>
      </w:r>
      <w:r w:rsidR="00FE7A25">
        <w:rPr>
          <w:rFonts w:ascii="Calibri" w:hAnsi="Calibri" w:cs="Calibri"/>
          <w:b/>
          <w:sz w:val="24"/>
          <w:szCs w:val="24"/>
        </w:rPr>
        <w:t xml:space="preserve"> April</w:t>
      </w:r>
      <w:r w:rsidR="00166601">
        <w:rPr>
          <w:rFonts w:ascii="Calibri" w:hAnsi="Calibri" w:cs="Calibri"/>
          <w:b/>
          <w:sz w:val="24"/>
          <w:szCs w:val="24"/>
        </w:rPr>
        <w:t xml:space="preserve"> </w:t>
      </w:r>
      <w:r w:rsidR="00764B36">
        <w:rPr>
          <w:rFonts w:ascii="Calibri" w:hAnsi="Calibri" w:cs="Calibri"/>
          <w:b/>
          <w:sz w:val="24"/>
          <w:szCs w:val="24"/>
        </w:rPr>
        <w:t xml:space="preserve">2024 at 12:00 midday </w:t>
      </w:r>
    </w:p>
    <w:p w:rsidR="00560571" w:rsidRDefault="00560571" w:rsidP="0062624B">
      <w:pPr>
        <w:spacing w:after="0"/>
        <w:rPr>
          <w:rFonts w:ascii="Calibri" w:hAnsi="Calibri" w:cs="Calibri"/>
          <w:b/>
          <w:sz w:val="24"/>
          <w:szCs w:val="24"/>
        </w:rPr>
      </w:pPr>
    </w:p>
    <w:p w:rsidR="00560571" w:rsidRPr="008D0273" w:rsidRDefault="00560571" w:rsidP="00560571">
      <w:pPr>
        <w:autoSpaceDE w:val="0"/>
        <w:autoSpaceDN w:val="0"/>
        <w:adjustRightInd w:val="0"/>
        <w:spacing w:after="0"/>
        <w:rPr>
          <w:rStyle w:val="Hyperlink"/>
          <w:rFonts w:ascii="Calibri" w:hAnsi="Calibri" w:cs="Calibri"/>
          <w:b/>
          <w:sz w:val="24"/>
          <w:szCs w:val="24"/>
        </w:rPr>
      </w:pPr>
      <w:r w:rsidRPr="00EF7597">
        <w:rPr>
          <w:rFonts w:ascii="Calibri" w:hAnsi="Calibri" w:cs="Calibri"/>
          <w:sz w:val="24"/>
          <w:szCs w:val="24"/>
        </w:rPr>
        <w:t>This post is covered by Part 7 of the Immigration Act (2016) and therefore the ability to speak fluent spoken English is an essential requirement for this role.</w:t>
      </w:r>
    </w:p>
    <w:p w:rsidR="000E6243" w:rsidRPr="000E6243" w:rsidRDefault="000E6243" w:rsidP="000E6243">
      <w:pPr>
        <w:spacing w:before="100" w:beforeAutospacing="1" w:after="100" w:afterAutospacing="1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D75AE5">
        <w:rPr>
          <w:rFonts w:ascii="Calibri" w:eastAsia="Times New Roman" w:hAnsi="Calibri" w:cs="Calibri"/>
          <w:b/>
          <w:color w:val="000000"/>
          <w:sz w:val="24"/>
          <w:szCs w:val="24"/>
          <w:lang w:eastAsia="en-GB"/>
        </w:rPr>
        <w:t>Please refer to the guidance notes when completing the application form</w:t>
      </w:r>
      <w:r w:rsidRPr="000E624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 All sections relevant to you must be completed. The most common cause for an application form to be rejected are the applicant not completing the following sections correctly:</w:t>
      </w:r>
    </w:p>
    <w:p w:rsidR="000E6243" w:rsidRPr="000E6243" w:rsidRDefault="000E6243" w:rsidP="000E6243">
      <w:pPr>
        <w:spacing w:before="100" w:beforeAutospacing="1" w:after="100" w:afterAutospacing="1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D75AE5">
        <w:rPr>
          <w:rFonts w:ascii="Calibri" w:eastAsia="Times New Roman" w:hAnsi="Calibri" w:cs="Calibri"/>
          <w:color w:val="000000"/>
          <w:sz w:val="24"/>
          <w:szCs w:val="24"/>
          <w:u w:val="single"/>
          <w:lang w:eastAsia="en-GB"/>
        </w:rPr>
        <w:t>Section 8:</w:t>
      </w:r>
      <w:r w:rsidRPr="000E624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Please ensure full employment history, from the end date of your secondary education, is provided. Dates and reason for any gaps must be explained.</w:t>
      </w:r>
    </w:p>
    <w:p w:rsidR="000E6243" w:rsidRPr="000E6243" w:rsidRDefault="000E6243" w:rsidP="000E6243">
      <w:pPr>
        <w:spacing w:before="100" w:beforeAutospacing="1" w:after="100" w:afterAutospacing="1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D75AE5">
        <w:rPr>
          <w:rFonts w:ascii="Calibri" w:eastAsia="Times New Roman" w:hAnsi="Calibri" w:cs="Calibri"/>
          <w:color w:val="000000"/>
          <w:sz w:val="24"/>
          <w:szCs w:val="24"/>
          <w:u w:val="single"/>
          <w:lang w:eastAsia="en-GB"/>
        </w:rPr>
        <w:t>Section 11:</w:t>
      </w:r>
      <w:r w:rsidRPr="000E624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Details of two referees must include a work email address. Written references will not be accepted from relatives or people writing solely in the capacity of friends.</w:t>
      </w:r>
    </w:p>
    <w:p w:rsidR="000E6243" w:rsidRPr="000E6243" w:rsidRDefault="000E6243" w:rsidP="000E6243">
      <w:pPr>
        <w:spacing w:before="100" w:beforeAutospacing="1" w:after="100" w:afterAutospacing="1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D75AE5">
        <w:rPr>
          <w:rFonts w:ascii="Calibri" w:eastAsia="Times New Roman" w:hAnsi="Calibri" w:cs="Calibri"/>
          <w:color w:val="000000"/>
          <w:sz w:val="24"/>
          <w:szCs w:val="24"/>
          <w:u w:val="single"/>
          <w:lang w:eastAsia="en-GB"/>
        </w:rPr>
        <w:t>Section 12:</w:t>
      </w:r>
      <w:r w:rsidRPr="000E624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This section must be completed, detailing how your knowledge, skills and abilities match those set out in the job description and person specification.</w:t>
      </w:r>
    </w:p>
    <w:sectPr w:rsidR="000E6243" w:rsidRPr="000E6243" w:rsidSect="00E56AA1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24B9E"/>
    <w:multiLevelType w:val="hybridMultilevel"/>
    <w:tmpl w:val="6C182D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006DD"/>
    <w:multiLevelType w:val="hybridMultilevel"/>
    <w:tmpl w:val="324E2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F396D"/>
    <w:multiLevelType w:val="hybridMultilevel"/>
    <w:tmpl w:val="96CA299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A7F7ABE"/>
    <w:multiLevelType w:val="multilevel"/>
    <w:tmpl w:val="253AA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F11337"/>
    <w:multiLevelType w:val="hybridMultilevel"/>
    <w:tmpl w:val="39364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1350B"/>
    <w:multiLevelType w:val="hybridMultilevel"/>
    <w:tmpl w:val="3EB05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sDQxMbW0sDA2NbFU0lEKTi0uzszPAykwqgUA8LolaCwAAAA="/>
  </w:docVars>
  <w:rsids>
    <w:rsidRoot w:val="00377108"/>
    <w:rsid w:val="00002774"/>
    <w:rsid w:val="0001188E"/>
    <w:rsid w:val="000122F8"/>
    <w:rsid w:val="00023D0C"/>
    <w:rsid w:val="00023EEF"/>
    <w:rsid w:val="00034E7B"/>
    <w:rsid w:val="00035563"/>
    <w:rsid w:val="00040C9C"/>
    <w:rsid w:val="00043A9E"/>
    <w:rsid w:val="000670E7"/>
    <w:rsid w:val="000739AA"/>
    <w:rsid w:val="00074AE4"/>
    <w:rsid w:val="00077219"/>
    <w:rsid w:val="00086512"/>
    <w:rsid w:val="00096CA6"/>
    <w:rsid w:val="000A188E"/>
    <w:rsid w:val="000A3EE2"/>
    <w:rsid w:val="000B561C"/>
    <w:rsid w:val="000B6C01"/>
    <w:rsid w:val="000B763B"/>
    <w:rsid w:val="000B7A79"/>
    <w:rsid w:val="000C37FD"/>
    <w:rsid w:val="000C3A12"/>
    <w:rsid w:val="000C4563"/>
    <w:rsid w:val="000D027E"/>
    <w:rsid w:val="000D5C39"/>
    <w:rsid w:val="000D6845"/>
    <w:rsid w:val="000E595A"/>
    <w:rsid w:val="000E6243"/>
    <w:rsid w:val="000F138E"/>
    <w:rsid w:val="000F481B"/>
    <w:rsid w:val="0010025F"/>
    <w:rsid w:val="001042F7"/>
    <w:rsid w:val="0010470F"/>
    <w:rsid w:val="00106AFF"/>
    <w:rsid w:val="0011107A"/>
    <w:rsid w:val="00112E3B"/>
    <w:rsid w:val="00116F95"/>
    <w:rsid w:val="00117F21"/>
    <w:rsid w:val="001260A9"/>
    <w:rsid w:val="0013081D"/>
    <w:rsid w:val="00131F8B"/>
    <w:rsid w:val="00136BFA"/>
    <w:rsid w:val="00140621"/>
    <w:rsid w:val="001468A4"/>
    <w:rsid w:val="001516C5"/>
    <w:rsid w:val="00151EB3"/>
    <w:rsid w:val="00163070"/>
    <w:rsid w:val="00166601"/>
    <w:rsid w:val="0017351A"/>
    <w:rsid w:val="00173DB4"/>
    <w:rsid w:val="00182EB0"/>
    <w:rsid w:val="00183A0F"/>
    <w:rsid w:val="00185531"/>
    <w:rsid w:val="0019192E"/>
    <w:rsid w:val="0019196E"/>
    <w:rsid w:val="00191F45"/>
    <w:rsid w:val="00192A8A"/>
    <w:rsid w:val="001A2203"/>
    <w:rsid w:val="001A5824"/>
    <w:rsid w:val="001B1A1F"/>
    <w:rsid w:val="001B4F39"/>
    <w:rsid w:val="001B736E"/>
    <w:rsid w:val="001C072D"/>
    <w:rsid w:val="001C0DAA"/>
    <w:rsid w:val="001C50EA"/>
    <w:rsid w:val="001C6220"/>
    <w:rsid w:val="001D0657"/>
    <w:rsid w:val="001D071F"/>
    <w:rsid w:val="001D4CE4"/>
    <w:rsid w:val="001D6B97"/>
    <w:rsid w:val="001E73FD"/>
    <w:rsid w:val="001F1187"/>
    <w:rsid w:val="001F18A7"/>
    <w:rsid w:val="001F4E69"/>
    <w:rsid w:val="00200A46"/>
    <w:rsid w:val="00211801"/>
    <w:rsid w:val="0021504C"/>
    <w:rsid w:val="0021734A"/>
    <w:rsid w:val="002227F3"/>
    <w:rsid w:val="00226D10"/>
    <w:rsid w:val="00232571"/>
    <w:rsid w:val="00235ED0"/>
    <w:rsid w:val="002415DA"/>
    <w:rsid w:val="00243AB2"/>
    <w:rsid w:val="00243E5C"/>
    <w:rsid w:val="00246A76"/>
    <w:rsid w:val="00246B7C"/>
    <w:rsid w:val="00253877"/>
    <w:rsid w:val="002563AB"/>
    <w:rsid w:val="0026066A"/>
    <w:rsid w:val="00266D89"/>
    <w:rsid w:val="00267661"/>
    <w:rsid w:val="00275408"/>
    <w:rsid w:val="00276723"/>
    <w:rsid w:val="002829B5"/>
    <w:rsid w:val="0028487B"/>
    <w:rsid w:val="00297F32"/>
    <w:rsid w:val="002A23AC"/>
    <w:rsid w:val="002A44C9"/>
    <w:rsid w:val="002A70DA"/>
    <w:rsid w:val="002B0D7C"/>
    <w:rsid w:val="002B41A0"/>
    <w:rsid w:val="002B5022"/>
    <w:rsid w:val="002B7A34"/>
    <w:rsid w:val="002C24F3"/>
    <w:rsid w:val="002C29C0"/>
    <w:rsid w:val="002C3C1C"/>
    <w:rsid w:val="002C6C1D"/>
    <w:rsid w:val="002D54AC"/>
    <w:rsid w:val="002D76FA"/>
    <w:rsid w:val="002E20C0"/>
    <w:rsid w:val="002E2D36"/>
    <w:rsid w:val="002E3554"/>
    <w:rsid w:val="002E6342"/>
    <w:rsid w:val="002F14A7"/>
    <w:rsid w:val="002F289C"/>
    <w:rsid w:val="002F32C7"/>
    <w:rsid w:val="002F443F"/>
    <w:rsid w:val="003013F4"/>
    <w:rsid w:val="00311FBD"/>
    <w:rsid w:val="00316AF1"/>
    <w:rsid w:val="003178F5"/>
    <w:rsid w:val="003257D4"/>
    <w:rsid w:val="00325C8C"/>
    <w:rsid w:val="003426C7"/>
    <w:rsid w:val="00342BF3"/>
    <w:rsid w:val="00344B09"/>
    <w:rsid w:val="00351888"/>
    <w:rsid w:val="0035301A"/>
    <w:rsid w:val="0035517F"/>
    <w:rsid w:val="00356CE9"/>
    <w:rsid w:val="003622B2"/>
    <w:rsid w:val="00371803"/>
    <w:rsid w:val="003750D3"/>
    <w:rsid w:val="00377108"/>
    <w:rsid w:val="0037742D"/>
    <w:rsid w:val="00380238"/>
    <w:rsid w:val="00383466"/>
    <w:rsid w:val="00383AD3"/>
    <w:rsid w:val="00383F91"/>
    <w:rsid w:val="00392251"/>
    <w:rsid w:val="00396EAB"/>
    <w:rsid w:val="003A2410"/>
    <w:rsid w:val="003A2785"/>
    <w:rsid w:val="003A6CDE"/>
    <w:rsid w:val="003B413F"/>
    <w:rsid w:val="003D4B86"/>
    <w:rsid w:val="003D7105"/>
    <w:rsid w:val="004058A7"/>
    <w:rsid w:val="00406F4C"/>
    <w:rsid w:val="00407A97"/>
    <w:rsid w:val="004124D1"/>
    <w:rsid w:val="004360A4"/>
    <w:rsid w:val="00447F81"/>
    <w:rsid w:val="00453B24"/>
    <w:rsid w:val="00455BB0"/>
    <w:rsid w:val="004571A7"/>
    <w:rsid w:val="00470EB8"/>
    <w:rsid w:val="00480234"/>
    <w:rsid w:val="00481B64"/>
    <w:rsid w:val="004837A0"/>
    <w:rsid w:val="00484FC7"/>
    <w:rsid w:val="0049043E"/>
    <w:rsid w:val="00497371"/>
    <w:rsid w:val="004A0BB5"/>
    <w:rsid w:val="004A1053"/>
    <w:rsid w:val="004A7501"/>
    <w:rsid w:val="004A7F36"/>
    <w:rsid w:val="004B14BD"/>
    <w:rsid w:val="004B51D4"/>
    <w:rsid w:val="004C35B2"/>
    <w:rsid w:val="004C6D19"/>
    <w:rsid w:val="004D6CEE"/>
    <w:rsid w:val="004F301D"/>
    <w:rsid w:val="004F3328"/>
    <w:rsid w:val="004F57AB"/>
    <w:rsid w:val="005039C2"/>
    <w:rsid w:val="0051213F"/>
    <w:rsid w:val="0051643D"/>
    <w:rsid w:val="005238C8"/>
    <w:rsid w:val="005379AE"/>
    <w:rsid w:val="00542DC4"/>
    <w:rsid w:val="00546FB5"/>
    <w:rsid w:val="00551BC9"/>
    <w:rsid w:val="0055426F"/>
    <w:rsid w:val="00560571"/>
    <w:rsid w:val="00562EB1"/>
    <w:rsid w:val="0056489A"/>
    <w:rsid w:val="005833A9"/>
    <w:rsid w:val="00594E12"/>
    <w:rsid w:val="005A16A3"/>
    <w:rsid w:val="005A201A"/>
    <w:rsid w:val="005A51B7"/>
    <w:rsid w:val="005A6B6F"/>
    <w:rsid w:val="005A7873"/>
    <w:rsid w:val="005A7C4B"/>
    <w:rsid w:val="005B54FF"/>
    <w:rsid w:val="005B5534"/>
    <w:rsid w:val="005B5CF3"/>
    <w:rsid w:val="005C7C45"/>
    <w:rsid w:val="005E6466"/>
    <w:rsid w:val="005E66CC"/>
    <w:rsid w:val="005F0791"/>
    <w:rsid w:val="006105B3"/>
    <w:rsid w:val="0061104C"/>
    <w:rsid w:val="00616199"/>
    <w:rsid w:val="0062624B"/>
    <w:rsid w:val="00635892"/>
    <w:rsid w:val="006374B5"/>
    <w:rsid w:val="00640FF0"/>
    <w:rsid w:val="00641C3A"/>
    <w:rsid w:val="0064214D"/>
    <w:rsid w:val="00644E73"/>
    <w:rsid w:val="00652722"/>
    <w:rsid w:val="00653F7F"/>
    <w:rsid w:val="006551FD"/>
    <w:rsid w:val="00655344"/>
    <w:rsid w:val="00663F25"/>
    <w:rsid w:val="00664EEC"/>
    <w:rsid w:val="006660B2"/>
    <w:rsid w:val="006705DD"/>
    <w:rsid w:val="00674509"/>
    <w:rsid w:val="00680688"/>
    <w:rsid w:val="0068126A"/>
    <w:rsid w:val="006847B2"/>
    <w:rsid w:val="0069391C"/>
    <w:rsid w:val="006966A3"/>
    <w:rsid w:val="00697E44"/>
    <w:rsid w:val="006A08D5"/>
    <w:rsid w:val="006C7985"/>
    <w:rsid w:val="006D1B6A"/>
    <w:rsid w:val="006E475A"/>
    <w:rsid w:val="006E57BE"/>
    <w:rsid w:val="006F1331"/>
    <w:rsid w:val="006F4A5C"/>
    <w:rsid w:val="006F66B3"/>
    <w:rsid w:val="00702DF8"/>
    <w:rsid w:val="00706A02"/>
    <w:rsid w:val="0071066E"/>
    <w:rsid w:val="00712610"/>
    <w:rsid w:val="007159F5"/>
    <w:rsid w:val="00717C82"/>
    <w:rsid w:val="007239D7"/>
    <w:rsid w:val="00724775"/>
    <w:rsid w:val="007258FE"/>
    <w:rsid w:val="00745AFF"/>
    <w:rsid w:val="00760453"/>
    <w:rsid w:val="007618F7"/>
    <w:rsid w:val="00764B36"/>
    <w:rsid w:val="00766A8B"/>
    <w:rsid w:val="00782ECD"/>
    <w:rsid w:val="00787551"/>
    <w:rsid w:val="007913F3"/>
    <w:rsid w:val="00792A4E"/>
    <w:rsid w:val="00795E2A"/>
    <w:rsid w:val="007A259A"/>
    <w:rsid w:val="007A5F0F"/>
    <w:rsid w:val="007B2249"/>
    <w:rsid w:val="007C06EA"/>
    <w:rsid w:val="007D24FB"/>
    <w:rsid w:val="007D27C6"/>
    <w:rsid w:val="007D48C7"/>
    <w:rsid w:val="007E26AB"/>
    <w:rsid w:val="007E270B"/>
    <w:rsid w:val="007E31FB"/>
    <w:rsid w:val="007E4730"/>
    <w:rsid w:val="007F1DFF"/>
    <w:rsid w:val="00801B92"/>
    <w:rsid w:val="00805145"/>
    <w:rsid w:val="00814B5F"/>
    <w:rsid w:val="00816D9D"/>
    <w:rsid w:val="0083527D"/>
    <w:rsid w:val="00841706"/>
    <w:rsid w:val="00841865"/>
    <w:rsid w:val="00841A32"/>
    <w:rsid w:val="00844E5E"/>
    <w:rsid w:val="00845FFB"/>
    <w:rsid w:val="008546CB"/>
    <w:rsid w:val="008574CE"/>
    <w:rsid w:val="008643BC"/>
    <w:rsid w:val="0086762A"/>
    <w:rsid w:val="00874781"/>
    <w:rsid w:val="00882D0F"/>
    <w:rsid w:val="00883E96"/>
    <w:rsid w:val="00887090"/>
    <w:rsid w:val="00890D49"/>
    <w:rsid w:val="00894942"/>
    <w:rsid w:val="00895248"/>
    <w:rsid w:val="00897439"/>
    <w:rsid w:val="008B0E51"/>
    <w:rsid w:val="008B21C9"/>
    <w:rsid w:val="008B40DD"/>
    <w:rsid w:val="008B5304"/>
    <w:rsid w:val="008B55D1"/>
    <w:rsid w:val="008C4F0E"/>
    <w:rsid w:val="008D0273"/>
    <w:rsid w:val="008D3AAD"/>
    <w:rsid w:val="008E0A57"/>
    <w:rsid w:val="008E1C75"/>
    <w:rsid w:val="008E2BD9"/>
    <w:rsid w:val="008E612C"/>
    <w:rsid w:val="008F10EF"/>
    <w:rsid w:val="008F148E"/>
    <w:rsid w:val="008F1E10"/>
    <w:rsid w:val="008F3751"/>
    <w:rsid w:val="008F3EF3"/>
    <w:rsid w:val="008F4379"/>
    <w:rsid w:val="008F5CF1"/>
    <w:rsid w:val="008F79A6"/>
    <w:rsid w:val="00903E3D"/>
    <w:rsid w:val="0090495F"/>
    <w:rsid w:val="00907AB2"/>
    <w:rsid w:val="00911733"/>
    <w:rsid w:val="00912199"/>
    <w:rsid w:val="00914FF3"/>
    <w:rsid w:val="009156C5"/>
    <w:rsid w:val="00920D4E"/>
    <w:rsid w:val="00927762"/>
    <w:rsid w:val="00932406"/>
    <w:rsid w:val="0093723D"/>
    <w:rsid w:val="009419C2"/>
    <w:rsid w:val="00944DCB"/>
    <w:rsid w:val="00951AB8"/>
    <w:rsid w:val="009522C0"/>
    <w:rsid w:val="009560A7"/>
    <w:rsid w:val="009602CA"/>
    <w:rsid w:val="0096770A"/>
    <w:rsid w:val="00973B46"/>
    <w:rsid w:val="0097745E"/>
    <w:rsid w:val="00977DF9"/>
    <w:rsid w:val="009819F0"/>
    <w:rsid w:val="0098247B"/>
    <w:rsid w:val="00982C08"/>
    <w:rsid w:val="00983D10"/>
    <w:rsid w:val="00985C12"/>
    <w:rsid w:val="00987FA9"/>
    <w:rsid w:val="009A0B90"/>
    <w:rsid w:val="009A784B"/>
    <w:rsid w:val="009C00C7"/>
    <w:rsid w:val="009C53D3"/>
    <w:rsid w:val="009C7C83"/>
    <w:rsid w:val="009D0ECF"/>
    <w:rsid w:val="009D2489"/>
    <w:rsid w:val="009D3192"/>
    <w:rsid w:val="009D450E"/>
    <w:rsid w:val="009E0CEF"/>
    <w:rsid w:val="009E4F56"/>
    <w:rsid w:val="009E5399"/>
    <w:rsid w:val="009E5BB9"/>
    <w:rsid w:val="009F0348"/>
    <w:rsid w:val="009F0A7C"/>
    <w:rsid w:val="009F399E"/>
    <w:rsid w:val="009F488B"/>
    <w:rsid w:val="009F7558"/>
    <w:rsid w:val="00A047AB"/>
    <w:rsid w:val="00A061AC"/>
    <w:rsid w:val="00A154F4"/>
    <w:rsid w:val="00A15EE3"/>
    <w:rsid w:val="00A25922"/>
    <w:rsid w:val="00A26444"/>
    <w:rsid w:val="00A30F2C"/>
    <w:rsid w:val="00A31373"/>
    <w:rsid w:val="00A43F3D"/>
    <w:rsid w:val="00A4508E"/>
    <w:rsid w:val="00A54865"/>
    <w:rsid w:val="00A65094"/>
    <w:rsid w:val="00A65A71"/>
    <w:rsid w:val="00A66419"/>
    <w:rsid w:val="00A7234F"/>
    <w:rsid w:val="00A75993"/>
    <w:rsid w:val="00A8090A"/>
    <w:rsid w:val="00A91DD1"/>
    <w:rsid w:val="00A93588"/>
    <w:rsid w:val="00A959CB"/>
    <w:rsid w:val="00A97011"/>
    <w:rsid w:val="00AA1269"/>
    <w:rsid w:val="00AA25E3"/>
    <w:rsid w:val="00AA43E8"/>
    <w:rsid w:val="00AA6339"/>
    <w:rsid w:val="00AA649D"/>
    <w:rsid w:val="00AB086B"/>
    <w:rsid w:val="00AB0A59"/>
    <w:rsid w:val="00AD08C7"/>
    <w:rsid w:val="00AD68E7"/>
    <w:rsid w:val="00AD7BA0"/>
    <w:rsid w:val="00AE12EC"/>
    <w:rsid w:val="00AF0772"/>
    <w:rsid w:val="00AF4F09"/>
    <w:rsid w:val="00B01EB2"/>
    <w:rsid w:val="00B103CB"/>
    <w:rsid w:val="00B17B09"/>
    <w:rsid w:val="00B235E5"/>
    <w:rsid w:val="00B24472"/>
    <w:rsid w:val="00B319CE"/>
    <w:rsid w:val="00B357BB"/>
    <w:rsid w:val="00B40920"/>
    <w:rsid w:val="00B417BF"/>
    <w:rsid w:val="00B451C6"/>
    <w:rsid w:val="00B525BF"/>
    <w:rsid w:val="00B55DBF"/>
    <w:rsid w:val="00B56DB8"/>
    <w:rsid w:val="00B621B3"/>
    <w:rsid w:val="00B75C9C"/>
    <w:rsid w:val="00B809C6"/>
    <w:rsid w:val="00B832D8"/>
    <w:rsid w:val="00B90D44"/>
    <w:rsid w:val="00B94F40"/>
    <w:rsid w:val="00BA2248"/>
    <w:rsid w:val="00BA240C"/>
    <w:rsid w:val="00BA55D6"/>
    <w:rsid w:val="00BA6472"/>
    <w:rsid w:val="00BB30AC"/>
    <w:rsid w:val="00BB33C8"/>
    <w:rsid w:val="00BB3B9E"/>
    <w:rsid w:val="00BC33B6"/>
    <w:rsid w:val="00BC3473"/>
    <w:rsid w:val="00BC3BD3"/>
    <w:rsid w:val="00BC6C2C"/>
    <w:rsid w:val="00BD1CB5"/>
    <w:rsid w:val="00BD2494"/>
    <w:rsid w:val="00BD7353"/>
    <w:rsid w:val="00BE6FB3"/>
    <w:rsid w:val="00C0411F"/>
    <w:rsid w:val="00C10FD0"/>
    <w:rsid w:val="00C1161E"/>
    <w:rsid w:val="00C2286D"/>
    <w:rsid w:val="00C3322D"/>
    <w:rsid w:val="00C372BA"/>
    <w:rsid w:val="00C406A4"/>
    <w:rsid w:val="00C41C30"/>
    <w:rsid w:val="00C544F5"/>
    <w:rsid w:val="00C609B0"/>
    <w:rsid w:val="00C62805"/>
    <w:rsid w:val="00C634E9"/>
    <w:rsid w:val="00C72651"/>
    <w:rsid w:val="00C85B40"/>
    <w:rsid w:val="00C86A02"/>
    <w:rsid w:val="00C87493"/>
    <w:rsid w:val="00C94418"/>
    <w:rsid w:val="00CB2607"/>
    <w:rsid w:val="00CC2738"/>
    <w:rsid w:val="00CC5DCB"/>
    <w:rsid w:val="00CD0586"/>
    <w:rsid w:val="00CD2DE3"/>
    <w:rsid w:val="00CD315A"/>
    <w:rsid w:val="00CE7F25"/>
    <w:rsid w:val="00CF7F37"/>
    <w:rsid w:val="00D00E32"/>
    <w:rsid w:val="00D07C22"/>
    <w:rsid w:val="00D11C6A"/>
    <w:rsid w:val="00D12C80"/>
    <w:rsid w:val="00D15A70"/>
    <w:rsid w:val="00D21A32"/>
    <w:rsid w:val="00D25007"/>
    <w:rsid w:val="00D2734C"/>
    <w:rsid w:val="00D44D5F"/>
    <w:rsid w:val="00D46CB5"/>
    <w:rsid w:val="00D517B5"/>
    <w:rsid w:val="00D5260E"/>
    <w:rsid w:val="00D526FA"/>
    <w:rsid w:val="00D534DD"/>
    <w:rsid w:val="00D64FC9"/>
    <w:rsid w:val="00D714A0"/>
    <w:rsid w:val="00D72061"/>
    <w:rsid w:val="00D720A5"/>
    <w:rsid w:val="00D740E1"/>
    <w:rsid w:val="00D75AE5"/>
    <w:rsid w:val="00D807E5"/>
    <w:rsid w:val="00D811A8"/>
    <w:rsid w:val="00D81E41"/>
    <w:rsid w:val="00DA5069"/>
    <w:rsid w:val="00DC137F"/>
    <w:rsid w:val="00DC217A"/>
    <w:rsid w:val="00DC2704"/>
    <w:rsid w:val="00DC3980"/>
    <w:rsid w:val="00DC3B77"/>
    <w:rsid w:val="00DC497D"/>
    <w:rsid w:val="00DD1F1D"/>
    <w:rsid w:val="00DD4F27"/>
    <w:rsid w:val="00DE0DEC"/>
    <w:rsid w:val="00DE1084"/>
    <w:rsid w:val="00DF1F20"/>
    <w:rsid w:val="00DF44BB"/>
    <w:rsid w:val="00DF73A9"/>
    <w:rsid w:val="00E069B8"/>
    <w:rsid w:val="00E0716D"/>
    <w:rsid w:val="00E11F44"/>
    <w:rsid w:val="00E15CE9"/>
    <w:rsid w:val="00E23F9C"/>
    <w:rsid w:val="00E27FC0"/>
    <w:rsid w:val="00E466EB"/>
    <w:rsid w:val="00E469BA"/>
    <w:rsid w:val="00E46FFC"/>
    <w:rsid w:val="00E5339A"/>
    <w:rsid w:val="00E56AA1"/>
    <w:rsid w:val="00E571A3"/>
    <w:rsid w:val="00E647F4"/>
    <w:rsid w:val="00E64E66"/>
    <w:rsid w:val="00E67F75"/>
    <w:rsid w:val="00E86E3A"/>
    <w:rsid w:val="00E94490"/>
    <w:rsid w:val="00E95F25"/>
    <w:rsid w:val="00E964EB"/>
    <w:rsid w:val="00EA05F2"/>
    <w:rsid w:val="00EA4AB2"/>
    <w:rsid w:val="00EA6132"/>
    <w:rsid w:val="00EB097F"/>
    <w:rsid w:val="00EB63B8"/>
    <w:rsid w:val="00EB7062"/>
    <w:rsid w:val="00EC2BAF"/>
    <w:rsid w:val="00EC6754"/>
    <w:rsid w:val="00ED0AE7"/>
    <w:rsid w:val="00ED3242"/>
    <w:rsid w:val="00EE2943"/>
    <w:rsid w:val="00EE2A06"/>
    <w:rsid w:val="00EE5B9D"/>
    <w:rsid w:val="00EE7706"/>
    <w:rsid w:val="00EF147D"/>
    <w:rsid w:val="00EF4B01"/>
    <w:rsid w:val="00EF6EF7"/>
    <w:rsid w:val="00F02AA3"/>
    <w:rsid w:val="00F1477B"/>
    <w:rsid w:val="00F15A02"/>
    <w:rsid w:val="00F15EC7"/>
    <w:rsid w:val="00F16EE1"/>
    <w:rsid w:val="00F277C3"/>
    <w:rsid w:val="00F33347"/>
    <w:rsid w:val="00F548D1"/>
    <w:rsid w:val="00F60ABD"/>
    <w:rsid w:val="00F63784"/>
    <w:rsid w:val="00F7325C"/>
    <w:rsid w:val="00F739B4"/>
    <w:rsid w:val="00F75B08"/>
    <w:rsid w:val="00F84577"/>
    <w:rsid w:val="00F8776B"/>
    <w:rsid w:val="00F92782"/>
    <w:rsid w:val="00F9749F"/>
    <w:rsid w:val="00FA7106"/>
    <w:rsid w:val="00FB2386"/>
    <w:rsid w:val="00FB7B3E"/>
    <w:rsid w:val="00FC27DD"/>
    <w:rsid w:val="00FC4611"/>
    <w:rsid w:val="00FC554A"/>
    <w:rsid w:val="00FE0142"/>
    <w:rsid w:val="00FE031F"/>
    <w:rsid w:val="00FE328F"/>
    <w:rsid w:val="00FE4FCF"/>
    <w:rsid w:val="00FE750E"/>
    <w:rsid w:val="00FE7A25"/>
    <w:rsid w:val="00FF3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08573"/>
  <w15:docId w15:val="{4BDEA24E-F342-4BEF-9773-511D37CE0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40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77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14A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4A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44E73"/>
    <w:pPr>
      <w:spacing w:after="192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122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9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2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5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60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2488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813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09110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488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007049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1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6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97980">
                      <w:marLeft w:val="-180"/>
                      <w:marRight w:val="-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56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454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869065">
                                  <w:marLeft w:val="-180"/>
                                  <w:marRight w:val="-18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2528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017771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68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feathstn.bham.sch.ukC" TargetMode="External"/><Relationship Id="rId5" Type="http://schemas.openxmlformats.org/officeDocument/2006/relationships/hyperlink" Target="mailto:vacancies@feathstn.bham.sch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 Manager</dc:creator>
  <cp:lastModifiedBy>Mrs H JEYNES (feathstn)</cp:lastModifiedBy>
  <cp:revision>11</cp:revision>
  <cp:lastPrinted>2024-01-23T10:39:00Z</cp:lastPrinted>
  <dcterms:created xsi:type="dcterms:W3CDTF">2024-01-23T10:39:00Z</dcterms:created>
  <dcterms:modified xsi:type="dcterms:W3CDTF">2024-04-12T08:57:00Z</dcterms:modified>
</cp:coreProperties>
</file>